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3F65" w:rsidRPr="00052211" w:rsidRDefault="008C3F65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</w:rPr>
        <w:t>Table S1</w:t>
      </w:r>
      <w:r>
        <w:rPr>
          <w:rFonts w:ascii="Times New Roman" w:hAnsi="Times New Roman" w:cs="Times New Roman"/>
        </w:rPr>
        <w:t xml:space="preserve"> </w:t>
      </w:r>
      <w:r w:rsidR="00963AE8">
        <w:rPr>
          <w:rFonts w:ascii="Times New Roman" w:hAnsi="Times New Roman" w:cs="Times New Roman"/>
        </w:rPr>
        <w:t xml:space="preserve">PCR </w:t>
      </w:r>
      <w:r w:rsidR="00963AE8">
        <w:rPr>
          <w:rFonts w:ascii="Times New Roman" w:hAnsi="Times New Roman" w:cs="Times New Roman" w:hint="eastAsia"/>
        </w:rPr>
        <w:t xml:space="preserve">amplification results of </w:t>
      </w:r>
      <w:r w:rsidR="00035245">
        <w:rPr>
          <w:rFonts w:ascii="Times New Roman" w:hAnsi="Times New Roman" w:cs="Times New Roman" w:hint="eastAsia"/>
        </w:rPr>
        <w:t xml:space="preserve">tetraploid </w:t>
      </w:r>
      <w:r>
        <w:rPr>
          <w:rFonts w:ascii="Times New Roman" w:hAnsi="Times New Roman" w:cs="Times New Roman"/>
          <w:i/>
        </w:rPr>
        <w:t xml:space="preserve">Th. elongatum </w:t>
      </w:r>
      <w:r>
        <w:rPr>
          <w:rFonts w:ascii="Times New Roman" w:hAnsi="Times New Roman" w:cs="Times New Roman"/>
        </w:rPr>
        <w:t xml:space="preserve">molecular markers </w:t>
      </w:r>
    </w:p>
    <w:tbl>
      <w:tblPr>
        <w:tblW w:w="0" w:type="auto"/>
        <w:jc w:val="center"/>
        <w:tblLook w:val="0000"/>
      </w:tblPr>
      <w:tblGrid>
        <w:gridCol w:w="1251"/>
        <w:gridCol w:w="1228"/>
        <w:gridCol w:w="2519"/>
        <w:gridCol w:w="2519"/>
        <w:gridCol w:w="1741"/>
        <w:gridCol w:w="1750"/>
        <w:gridCol w:w="1278"/>
        <w:gridCol w:w="908"/>
      </w:tblGrid>
      <w:tr w:rsidR="00182418" w:rsidRPr="000E56DB" w:rsidTr="00DE2AAD">
        <w:trPr>
          <w:trHeight w:val="140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宋体" w:hAnsi="Arial" w:cs="Arial"/>
                <w:color w:val="000000"/>
                <w:sz w:val="14"/>
                <w:szCs w:val="14"/>
              </w:rPr>
              <w:t>Specific Marker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宋体" w:hAnsi="Arial" w:cs="Arial"/>
                <w:color w:val="000000"/>
                <w:sz w:val="14"/>
                <w:szCs w:val="14"/>
              </w:rPr>
              <w:t>Specific Primer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宋体" w:hAnsi="Arial" w:cs="Arial"/>
                <w:color w:val="000000"/>
                <w:sz w:val="14"/>
                <w:szCs w:val="14"/>
              </w:rPr>
              <w:t>DNA Sequences of the Special Primers (5'–3'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hAnsi="Arial" w:cs="Arial"/>
                <w:color w:val="000000"/>
                <w:sz w:val="14"/>
                <w:szCs w:val="14"/>
              </w:rPr>
              <w:t>Amplified Chromosome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kern w:val="2"/>
                <w:sz w:val="14"/>
                <w:szCs w:val="14"/>
              </w:rPr>
            </w:pPr>
            <w:r w:rsidRPr="000E56DB">
              <w:rPr>
                <w:rFonts w:ascii="Arial" w:eastAsia="宋体" w:hAnsi="Arial" w:cs="Arial"/>
                <w:color w:val="000000"/>
                <w:sz w:val="14"/>
                <w:szCs w:val="14"/>
              </w:rPr>
              <w:t>Annealing Temperatures</w:t>
            </w:r>
          </w:p>
        </w:tc>
        <w:tc>
          <w:tcPr>
            <w:tcW w:w="1278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313F38" w:rsidRDefault="00182418" w:rsidP="00313F38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宋体" w:hAnsi="Arial" w:cs="Arial"/>
                <w:color w:val="000000"/>
                <w:sz w:val="14"/>
                <w:szCs w:val="14"/>
              </w:rPr>
              <w:t>Fragments</w:t>
            </w:r>
            <w:r w:rsidR="00313F38">
              <w:rPr>
                <w:rFonts w:ascii="Arial" w:eastAsia="宋体" w:hAnsi="Arial" w:cs="Arial" w:hint="eastAsia"/>
                <w:color w:val="000000"/>
                <w:sz w:val="14"/>
                <w:szCs w:val="14"/>
              </w:rPr>
              <w:t xml:space="preserve"> </w:t>
            </w:r>
            <w:r w:rsidRPr="000E56DB">
              <w:rPr>
                <w:rFonts w:ascii="Arial" w:eastAsia="宋体" w:hAnsi="Arial" w:cs="Arial"/>
                <w:color w:val="000000"/>
                <w:sz w:val="14"/>
                <w:szCs w:val="14"/>
              </w:rPr>
              <w:t>Size</w:t>
            </w:r>
          </w:p>
        </w:tc>
        <w:tc>
          <w:tcPr>
            <w:tcW w:w="908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313F38" w:rsidP="000E56DB">
            <w:pPr>
              <w:jc w:val="center"/>
              <w:rPr>
                <w:rFonts w:ascii="Arial" w:eastAsia="宋体" w:hAnsi="Arial" w:cs="Arial"/>
                <w:color w:val="000000"/>
                <w:kern w:val="2"/>
                <w:sz w:val="14"/>
                <w:szCs w:val="14"/>
              </w:rPr>
            </w:pPr>
            <w:r>
              <w:rPr>
                <w:rFonts w:ascii="Arial" w:eastAsia="宋体" w:hAnsi="Arial" w:cs="Arial"/>
                <w:color w:val="000000"/>
                <w:sz w:val="14"/>
                <w:szCs w:val="14"/>
              </w:rPr>
              <w:t>T</w:t>
            </w:r>
            <w:r w:rsidR="00182418" w:rsidRPr="000E56DB">
              <w:rPr>
                <w:rFonts w:ascii="Arial" w:eastAsia="宋体" w:hAnsi="Arial" w:cs="Arial"/>
                <w:color w:val="000000"/>
                <w:sz w:val="14"/>
                <w:szCs w:val="14"/>
              </w:rPr>
              <w:t>ype</w:t>
            </w:r>
            <w:r w:rsidR="00E625AB">
              <w:rPr>
                <w:rFonts w:ascii="Arial" w:eastAsia="宋体" w:hAnsi="Arial" w:cs="Arial" w:hint="eastAsia"/>
                <w:color w:val="000000"/>
                <w:sz w:val="14"/>
                <w:szCs w:val="14"/>
              </w:rPr>
              <w:t>s</w:t>
            </w:r>
          </w:p>
        </w:tc>
      </w:tr>
      <w:tr w:rsidR="00182418" w:rsidRPr="000E56DB" w:rsidTr="00DE2AAD">
        <w:trPr>
          <w:trHeight w:val="303"/>
          <w:jc w:val="center"/>
        </w:trPr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宋体" w:hAnsi="Arial" w:cs="Arial"/>
                <w:color w:val="000000"/>
                <w:sz w:val="14"/>
                <w:szCs w:val="14"/>
              </w:rPr>
              <w:t>Forwa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宋体" w:hAnsi="Arial" w:cs="Arial"/>
                <w:color w:val="000000"/>
                <w:sz w:val="14"/>
                <w:szCs w:val="14"/>
              </w:rPr>
              <w:t>Reverse</w:t>
            </w: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27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0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2418" w:rsidRPr="000E56DB" w:rsidRDefault="00182418" w:rsidP="000E56DB">
            <w:pPr>
              <w:jc w:val="center"/>
              <w:rPr>
                <w:rFonts w:ascii="Arial" w:eastAsia="宋体" w:hAnsi="Arial" w:cs="Arial"/>
                <w:color w:val="000000"/>
                <w:sz w:val="14"/>
                <w:szCs w:val="14"/>
              </w:rPr>
            </w:pP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251A0" w:rsidRPr="000E56DB" w:rsidRDefault="004251A0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251A0" w:rsidRPr="000E56DB" w:rsidRDefault="004251A0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251A0" w:rsidRPr="000E56DB" w:rsidRDefault="004251A0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ACCCGCAGATGTTGGTAG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251A0" w:rsidRPr="000E56DB" w:rsidRDefault="004251A0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TTGCAGTAGCGTCCACTC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251A0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251A0" w:rsidRPr="000E56DB" w:rsidRDefault="004251A0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tcBorders>
              <w:top w:val="single" w:sz="4" w:space="0" w:color="auto"/>
            </w:tcBorders>
            <w:vAlign w:val="center"/>
          </w:tcPr>
          <w:p w:rsidR="004251A0" w:rsidRPr="000E56DB" w:rsidRDefault="004251A0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7</w:t>
            </w:r>
          </w:p>
        </w:tc>
        <w:tc>
          <w:tcPr>
            <w:tcW w:w="908" w:type="dxa"/>
            <w:tcBorders>
              <w:top w:val="single" w:sz="4" w:space="0" w:color="auto"/>
            </w:tcBorders>
            <w:vAlign w:val="center"/>
          </w:tcPr>
          <w:p w:rsidR="004251A0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AGCGAATGTAGGTAGT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ACAGATTCATCCC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ATAGCCAATCGGACA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CCGAAACCAAG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, 5E, 6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TGTGTCCGCCCTC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GTTACCAATGGTCGTT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GGAGGAGCGACGATAG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AGCTAGGCTGTGCGT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TGGCCAGGTCGA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TAGTACTGGGTCGGAC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60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736A41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CGTCAACATTCCAG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AACAATCCCATCT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1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ACCTTGCTGGCC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ATCAAGGGTGCTG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GACCCTCTATCACCCT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CACCAGGCAAGGAA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AGGAAGCCCCTCA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TGAAGTGATTGAG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TGGGCTTTTCAGTTT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ATCCCCAATCACCCAT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3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4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AGGAAATGGTTAGA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TCCTTGGGGACTAACAT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ATCGGGGTAGGTGTT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TCAGGCCCAATCCCTA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GTAAGTGGGTCTACGTG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CACCCCAATCGTATC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GAGTCCCTGATAGAA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GATTTACGTCGCAC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1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TTCGTTTGTGTGA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AAGAACAAGGCGGTT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GAAACCACCGGTTATC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GCACTTCGCTTCGTT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1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CCATTTTACACTGCT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CTAGGAGCTCCCATC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GACCCCACAACATT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GTTGAACCTTTC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GGTGGCTGCTGCTT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AGCCGTTGTTTTTG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TGCCACTACCTGAACT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CCGAGTCTGTTGTC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TTAGGAAAGGAGCT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CGTTCTGCTCGTCTTC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8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GCTAAGTGTGGGAGAG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CTGCTCTTACCAAA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TGACCCTTTGGGTAGT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GCGAAAAGGATT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2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CGCGTCCTAGTCAGCA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GGACCGAGAGGAGTAT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7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ACCGACCAGTCTTTC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ACAGAATGTAGCCCA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TTGCGGATCGGTT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GCCGCTTGTAGTGTG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TATGGGTTGGCTGGAT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CCACCGATATTCCAA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TGACTTGATCCTCCC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TTGAGAGCATTAGCC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0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GTAAGTGGGTCTACGTG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CACCCCAATCGTATC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CTGTTTGTACGGGAT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TCGCCACACCAAC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7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CACCCACTCAAACCAC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GACCCCCAATCCT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ACCTGAAACCACAACT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CGCGTTAGTGATGAT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CGCAATTCAAAC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CAGGGCATCTCCCTAG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CTCCAAACCAAAC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CGATCAACACTGGGTT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ACCAACGGGTCAAGT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ACTTCCCTTGTCTGAA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3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3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TCGTCGACCCTCTT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AAAGCAGCACATCA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TGACGACAAGATATGG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GCCAAGGAGTGAATG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3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3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CTGACAACCTACCAC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TTTGGACTTGAGGG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8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CCGAAACCAAG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ATAGCCAATCGGACA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, 5E, 6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0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TCTACCCTCGGGTC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ACTTCCCTTGTCTGAA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AAAGCAGCACATCA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TCGTCGACCCTAGT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TACCCGTAGCTTCTTT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AGGCTGGAGGAGG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, 7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GAGGTAGCAACA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CCAGTAGGTCAACA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TAGGGCCCCATTTCA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CTAGAGATCCATATCCTC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GTTGAACCTTTC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GACCCCACAACATT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CACCCCCTAAAGGCAA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AGGTGGCTGCGGATA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GCCTGCTTGGTAAGC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GTGGGGAGAAGTT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4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4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TTGCAGTAGCGTCC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ACCCGCAGATGTTGGT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CCACCTCACTTCCTTA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CTAATTTGGCCCC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2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CTAGAGATCCATATCCTC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TAGGGCCCCATTTCA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TGGCCAGGTCGA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TAGTACTGGGTCGGAC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TTGAGAGCATTAGCC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TGACTTGATCCTCCC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0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TGAGCAATAACGCA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TACTCCTCTTGCCAT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8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CCCGGAGTACAAG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GAGATGTAGCACGTAGG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9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1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5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TTGGGTCCATGGG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TTTGGACTTGAGGG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TGAAGTGATTGAG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AGGAAGCCCCTCA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GCTTACCTGTCACT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AGTGGGGAGATGCTAG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, 2E, 6E, 7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5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5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TACTCCTCTTGCCAT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TGAGCAATAACGCA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8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CCGAGTCTGTTGTC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TGCCACTACCTGAACT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ACCTGACCCCACA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CGCGTTAGTGATGAT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TTTGGACTTGAGGG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GACCTACCACAGG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8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AGTAGCGCATAGCC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CCGAAACCAAG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, 5E, 6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8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TCAAGTCCCCTAGA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GGAAGGTAGCTCCCA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ACCGACCAGTCTTTC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AGAATGTAGCCC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GGGTCAATTCACCAAG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GGAAGGTAGCTCCCA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AGGTGAGTTGCTG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ACTGTTAGGAGGCCCA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908" w:type="dxa"/>
            <w:vAlign w:val="center"/>
          </w:tcPr>
          <w:p w:rsidR="007A775A" w:rsidRPr="000E56DB" w:rsidRDefault="00736A41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ACTTCCCTTGTCTGAA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CATCGGTTCAAGTCA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6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6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CGACTGAGACTAGCTT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CGTGAGCCAGCA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04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CAGTAGGTCACCACA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GAGGTAGCAACA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CCAGTAGGTCAACA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GAGGTAGCAACA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TGGATCGAGTCGTTT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TGGCCAGGTCGA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TGGCCAGGTCGA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TAGTACTGGGTCGGAC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9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A775D7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CATCTCTCACAGCATCAC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GGCGACACATTATT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, 2E, 5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7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CTACCACCGGAAAGG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TTTGGACTTGAGGG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7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CGGAGATAGAGGTA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GAAAGCGTCCACGA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AAGAACAAGGCGGTT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TTCGTTTGTGTGA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GACCCTCTATCACCCT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CACCAGGCAAGGAA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7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7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GTGTAAGCCATCGGAG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CCTGTTCACTGCGAA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, 2E, 6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0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CCAGTAGGTCAACA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GAGGTAGCAACA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ACCATCTCTCTCCAAT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GGTGGCAGCTTGTGT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ACCTTTCTGGCCAA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ATCAAGGGTGCTG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TTCGTTTGTGTGA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CCTTCTTGGTCAGAG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CCAGGCAAGGAAGAG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GACCCTCTATCACCCT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TATGCAGTGATCGAG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GGAGCCAAAAATC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4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TAGTACTGGGTCGGAC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TGGCCAGGTCGA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9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A775D7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TAGTACTGGGTCGGAC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TGGCCAGGTCGA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9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ATGTTGCACGTACCCT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CTCGCTGAAGTCGA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8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8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GCCCTCAAATCCTA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TCGCTCCTCTTTGA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CCGGGTATTCAAT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GCTGTAAAGTCCCA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TCTCAGTCTGTTGCAG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CCTTTTTGTAGTGTG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AAGCGCTTAGTAGACC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CACGGGATAACTTGAA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8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AAGCGCTTAGTAGACC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TGAACCCAGTTGCG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9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GGAAGCCCCTCAAA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TGAAGTGATTGAG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CTGTCAAAGCGAAA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ATCAAGGGTGCTG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3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TGCCACTACCTGAACT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CCGAGTCTGTTGTC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9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CCACTAGGTATCAACAG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CCAGTAGGTCAACA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GTGGGGAGAAGTT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GCCTGCTTGGTAAGC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9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9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GCCTATAGCTGCTGG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TCCCACCTCCCTTT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6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CGTTCTGCTCGTCTTC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TTAGGAAAGGAGCT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8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CGGGCAATCAGCTAGT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CGTTCTGCTCGTCTTC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6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ATAGCCAATCGGACA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CTGCTAGTGCACTTT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  <w:r w:rsidR="00F92636"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, 5E, 6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GTTGAACCTTTC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GACCCCACAACATT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GTTGAACCTTTC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GACCCCACAACATT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AGCCGGATTAGCTC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GCTTGCATCAGGGTC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  <w:r w:rsidR="00F92636"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, 6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19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CTGACAACCTACCAC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TTTGGACTTGAGGG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86</w:t>
            </w:r>
          </w:p>
        </w:tc>
        <w:tc>
          <w:tcPr>
            <w:tcW w:w="908" w:type="dxa"/>
            <w:vAlign w:val="center"/>
          </w:tcPr>
          <w:p w:rsidR="007A775A" w:rsidRPr="000E56DB" w:rsidRDefault="00736A41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GAGATGTAGCACGTAGG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CCCGGAGTACAAG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9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1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GACCCCACAACATT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GTTGAACCTTTC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0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0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TCGTAAGTGGGTCT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CACCCCAATCGTATC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08" w:type="dxa"/>
            <w:vAlign w:val="center"/>
          </w:tcPr>
          <w:p w:rsidR="007A775A" w:rsidRPr="000E56DB" w:rsidRDefault="005A1C57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GAGGTAGCAACA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CCAGTAGGTCAACA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ACCTGACCCCACA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CGCGTTAGTGATGAT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CGTACGTGATCGGTCG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TCACCCGACACGAGAT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11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CACCAAAGACATCT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TCATTTCACGCGTC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TGGATCGTCGACCCTA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AAAGCAGCACATCA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TCACTTCGAGGCTGA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GTCAAACGTTGGCA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GAGTCACTGCATG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AGTGGTCTGGTCCGA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CTTGAACCTGTCAATA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CAGGTGTAGGGATCA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CAGGGCATCTCCCTAG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CGCAATTCAAAC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1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1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CATTAGACGCGTGGAG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TGCAAGGCGAGAA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CAGAGGATGCGTGT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GTCAAACGTTGGCA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CAGTTCCGTAGGTGC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TCACCATTGCAGTTG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CCGAGTGCTACCCAGA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TTTCCACCAGTGCCT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54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GCCTGCTTGGTAAGC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GTGGGGAGAAGTT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CCAGTAGGTCAACA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GAGGTAGCAACAG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AAGAACAAGGCGGTT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TTCGTTTGTGTGA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GGTAGTCCGTGATGG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AAAACTGGGCTCAG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ACGCATAACCTGTGT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GTGGTGATGACAGAAA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TAGCCTTCAGCCCAAT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CAGTTCGATTCTGGGA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9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2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2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TCGGGCCATAGAC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CGAAACGGAGAAGAGT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09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ACCTGACCCCACA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CGCGGTAGTGATGA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  <w:r w:rsidR="00F92636"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, 2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CTGTAGCCTCCAAA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AAGAACAAGGCGGTT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264</w:t>
            </w:r>
          </w:p>
        </w:tc>
        <w:tc>
          <w:tcPr>
            <w:tcW w:w="908" w:type="dxa"/>
            <w:vAlign w:val="center"/>
          </w:tcPr>
          <w:p w:rsidR="007A775A" w:rsidRPr="000E56DB" w:rsidRDefault="00736A41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13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ACCACTTGTGTATCT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AACAGAGACTTCCGA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TTAGGACAGGAGCT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CGTTCTGCTCGTCTTC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8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CCTTGTCAGCAGGGA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AGCAAGCTACATCAAA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TACTTTGGCTCGGGT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CTTAGGCTCATACTT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AATGGACAGTGCAGG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ACCCGTCTCCTGAGC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GGTATTGACCGCATTG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AAGGCAGTAGGAG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ACTGACACACCTTAC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CCAACTCGTACGCTA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3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3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CCGAGTGTTTCTG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CACACTCGGGAAACAA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TCAGATGGTAACGACG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ATGTGGGGTCGCCA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GGGAAGAAGGGCAA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TGACTGCAAAAGGTG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GTTGGAGATGCTGAA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GATTGGGACCGTTAG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GGTTAGGAGGGGATCTAGA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AACACCTTACTCCTGC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  <w:r w:rsidR="00F92636"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, 2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9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ACCATCACGGGGAG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GCTAAGCCATCGT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  <w:r w:rsidR="00F92636"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, 2E, 6E, 7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Ⅲ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TTGGGGTACGTTTT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ACACAGGGCTTTGCA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AGGCAGTAGGCGG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GGTATTGACCGCATTG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GGCCCTCCTTGTCT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CGTCAACATTCCAG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GCTGACATACCGACGA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TGCAGAAAAAGGCT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4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4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4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GTTGATCGTTGGATA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AAACAACCACCTACGA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TCGGATGTGATCA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GACACAGAGGAACAA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15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GAGGAGGCTGACTGG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CTTCCACACCCATT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GAGGGGAAGCTATGC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CAAGTTTGACCACGAG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TTACGGAAGTTTTC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CAGACCCATTCCTCC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CCCGGAGTACAAG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CATAGTGGACCGA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TTCGGGACTTTTG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GTTTGGTTGTTGT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TGATGGGTCAGCAAGA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CTAGCTGTGGGAATC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AGGTGATATGGCGT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TTTCCAGCCCTGTT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CGATATGGTGGCAC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TCGCAGGAGCCATC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5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5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TAGGAGGGGGAGCTT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TTCAAGCAGCCAAGG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AGTTCTCAGATCCCTC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ACTGCCACCAATTAG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GTCCACACCCATT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GAGGAGGCTGACTGG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GACCTGGAATCAAAC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ACGCACCACTTTGCT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TGAAGGGCGAAAGA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TTGCATCGAGAGAA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GGTTATGCGTGG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TGTGCTATGTCCGA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GTAACTCAAACCAGCAGT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GAGGGAGTAGATGGT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9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GGGAAGAAGGGCAA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TGACTGCAAAAGGTG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AAGCACAGTCACTG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GGAGACAAGGTAGGA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GTCATTGGAGAAGT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TCCCAACATTGAGAA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6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6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CGTCAACATTCCAG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CCCTCCTTGTCTAC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17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ACAGGGGGTGTCAACA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CCATCCTAGGTGGGTAC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TTCCCACGCATTG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CTGTCCAGTTGCGAGA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TGACTGCAAAAGGTG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GGGAAGAAGGGCAA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CGAGCATCTACGCAT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AACTTTGTCAGCTCC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AAGCAACGACCC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TTGACCTTTGGTGGTT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ATGCACGCAGAAGT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CACGGAAAGTCCGAA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GTGCTGGTGTTTG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GGCTTCGACCACTAT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TCCACACCCATTC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GAGGAGGCTGACTGG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TGTCACCAGTGCA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CCATCCTAGGTGGGTAC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7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7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CTAGCTAGCAAAAG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TGAACGAAGTGCTCA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8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TTTCCAGCCCTGTT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AGGTGATATGGCGT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8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AGGGTATTGACCGCA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GCAGTAGGAGGAAG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8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ACCCGTCTCCTGAGC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TCACGCAGAATGGA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8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ATGGCAAAACCCCA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AGCCACGAGCTTAT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8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ATCACCAGCCTACAG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TTCACCCAAGAGTC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8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GAGGAGGCTGACTGG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TCCACACCCATTC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8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GCAAAATCTGGGATG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GGCGGTGCAGTA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8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TGTGCTATGTCCGA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GGTTATGCGTGG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8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AGACTTTGTCGAG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CTCATCGACGAGCTA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18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8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AAGCACAGTCACTG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GGAGACAAGGTAGGA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CCCTCCTTGTCTAC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CGTCAACATTCCAG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TGTGTTGTGTTGCAG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GCCTAGTATGGCGTGA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736A41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TGGGAGGCTAGCTAC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CAATGCTGAGAGGAGG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TCCACACCCAGTC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GACGAGGAGGCTGA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CACGGAAAGTCCGAA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GTATGCACGCAGAAG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GAGGAGGCTGACTGG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TCCACACCCATTC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CATAGTGGACCGA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CCCGGAGTACAAG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CCATCCTAGGTGGGTAC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ACAGGGGGTGTCAACA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CTAGCTGTGGGAATC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TGATGGGTCAGCAAGA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19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19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CCAGCCTACAGGTACC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TAGCACGGGTGCTCAA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TGTGTTGTGTTGCAG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GCCTAGTATGGCGTGA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CACGGAAAGTCCGAA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GTATGCACGCAGAAG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GCTAAGCCATCGTC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AACCATCACGGGGAG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CGGAGATGGGATAAC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ACAGTCACCATCGACC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CCCGGAGTACAAG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CATAGTGGACCGA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GGGGTCTAGTCTGAAC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CAGTGCGTAGCGGAGT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GTCTTGAGTAGGGGCA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GATCAAGAGGGACCTACA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GTATGCACGCAGAAG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CACGGAAAGTCCGAA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20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TGACTGCAAATGGTG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AGGGAAGAAGGGCAA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0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0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TCCACACCCATTC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GCTGACTGGTGTGGTT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CTAGCCAGGACAGACA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TCGCTGTATTGCACAC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CGACAAAGAGGAACAA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TCGGATGTGATCAT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CGAGCATCTACGCAT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AACTTTGTCAGCTCC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CAACCCGAGTGGTGTC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TGAGTTCTTCAGCGCA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AGCTCCTCCACATTC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CCAAGTGTGCTTTT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CTTCCTCTGTATCCAC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TCTTTCGATCAGGAC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CATAGTGGACCGA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CCCGGAGTACAAG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TCTTCCACACCCATTC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GAGGAGGCTGACTGG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GCTTGTCAGCCAGGT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TCGATGACAGGATGA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1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1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ACACGGAAAGTCCGAAA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AGGTATGCACGCAGAAGG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TGGGCACAGTCCAT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CACACTGGCTCTTTGCT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CCCTCCTTGTCTAC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CGTCAACATTCCAG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AAGCTTTAGAGACCT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TAGTCTTAGGCTCCTCCTTA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9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ACCATTACCTGGAGGATG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CTGTCATTTGAAGTGT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GAGTCGGGTGGTGTA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ACGGAACGCTAGGTC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5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GAGTCGGGTGGTGTAT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ACGGAACGCTAGGTC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Ⅱ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6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AAGCACAGTCACTGGT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GGAGACAAGGTAGGAA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lastRenderedPageBreak/>
              <w:t>TTE1E-22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7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CACACATAGCCCATCT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CATACCACGCGGAGGTA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8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TGAACGAAGTGCTCA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CTAGCTAGCAAAAGC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2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29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CGAGATTGCTCTG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GTGTGGCTGAAGTACAA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3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30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GCTTCGTGGTTTCTACC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CCTCGATCTCCTCCAA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3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31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CCCTCCTTGTCTACG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TCGTCAACATTCCAGTGA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3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32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GGGAGAAGAGGAGGCTGAAT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CTCTTCCCCACCAATTC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3</w:t>
            </w:r>
          </w:p>
        </w:tc>
        <w:tc>
          <w:tcPr>
            <w:tcW w:w="908" w:type="dxa"/>
            <w:vAlign w:val="center"/>
          </w:tcPr>
          <w:p w:rsidR="007A775A" w:rsidRPr="000E56DB" w:rsidRDefault="00565F86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Ⅴ</w:t>
            </w:r>
          </w:p>
        </w:tc>
      </w:tr>
      <w:tr w:rsidR="000E56DB" w:rsidRPr="000E56DB" w:rsidTr="00DE2AAD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3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33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TGAAGCAACGACCCACTC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TTGACCTTTGGTGGTTG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908" w:type="dxa"/>
            <w:vAlign w:val="center"/>
          </w:tcPr>
          <w:p w:rsidR="007A775A" w:rsidRPr="000E56DB" w:rsidRDefault="00736A41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Ⅳ</w:t>
            </w:r>
          </w:p>
        </w:tc>
      </w:tr>
      <w:tr w:rsidR="000E56DB" w:rsidRPr="000E56DB" w:rsidTr="001834EF">
        <w:trPr>
          <w:trHeight w:val="133"/>
          <w:jc w:val="center"/>
        </w:trPr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3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34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TCTTTCGATCAGGACAC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GCTTCCTCTGTATCCACCAG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08" w:type="dxa"/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  <w:tr w:rsidR="000E56DB" w:rsidRPr="000E56DB" w:rsidTr="001834EF">
        <w:trPr>
          <w:trHeight w:val="133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TE1E-2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Primer1E-2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TGACCATCCTAGGTGGGTACT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ACAACAGTGCATTCGACCT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278" w:type="dxa"/>
            <w:tcBorders>
              <w:bottom w:val="single" w:sz="4" w:space="0" w:color="auto"/>
            </w:tcBorders>
            <w:vAlign w:val="center"/>
          </w:tcPr>
          <w:p w:rsidR="007A775A" w:rsidRPr="000E56DB" w:rsidRDefault="007A775A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:rsidR="007A775A" w:rsidRPr="000E56DB" w:rsidRDefault="00BC3FE3" w:rsidP="000E56DB">
            <w:pPr>
              <w:jc w:val="center"/>
              <w:rPr>
                <w:rFonts w:ascii="Arial" w:eastAsia="微软雅黑" w:hAnsi="Arial" w:cs="Arial"/>
                <w:color w:val="000000"/>
                <w:sz w:val="14"/>
                <w:szCs w:val="14"/>
              </w:rPr>
            </w:pPr>
            <w:r w:rsidRPr="000E56DB">
              <w:rPr>
                <w:rFonts w:ascii="Arial" w:eastAsia="微软雅黑" w:hAnsi="Arial" w:cs="Arial" w:hint="eastAsia"/>
                <w:color w:val="000000"/>
                <w:sz w:val="14"/>
                <w:szCs w:val="14"/>
              </w:rPr>
              <w:t>Ⅰ</w:t>
            </w:r>
          </w:p>
        </w:tc>
      </w:tr>
    </w:tbl>
    <w:p w:rsidR="00052211" w:rsidRPr="00FE12C9" w:rsidRDefault="00052211" w:rsidP="00052211">
      <w:pPr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te:</w:t>
      </w:r>
      <w:r w:rsidRPr="00052211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FE12C9">
        <w:rPr>
          <w:rFonts w:ascii="Times New Roman" w:hAnsi="Times New Roman" w:cs="Times New Roman"/>
          <w:bCs/>
          <w:sz w:val="20"/>
          <w:szCs w:val="20"/>
        </w:rPr>
        <w:t>Type</w:t>
      </w:r>
      <w:r w:rsidR="00E625AB">
        <w:rPr>
          <w:rFonts w:ascii="Times New Roman" w:hAnsi="Times New Roman" w:cs="Times New Roman" w:hint="eastAsia"/>
          <w:bCs/>
          <w:sz w:val="20"/>
          <w:szCs w:val="20"/>
        </w:rPr>
        <w:t>s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625AB">
        <w:rPr>
          <w:rFonts w:ascii="Times New Roman" w:eastAsia="宋体" w:hAnsi="Times New Roman" w:cs="Times New Roman" w:hint="eastAsia"/>
          <w:bCs/>
          <w:sz w:val="20"/>
          <w:szCs w:val="20"/>
        </w:rPr>
        <w:t>I</w:t>
      </w:r>
      <w:r w:rsidRPr="00FE12C9">
        <w:rPr>
          <w:rFonts w:ascii="Times New Roman" w:hAnsi="Times New Roman" w:cs="Times New Roman"/>
          <w:bCs/>
          <w:sz w:val="20"/>
          <w:szCs w:val="20"/>
        </w:rPr>
        <w:t xml:space="preserve">: </w:t>
      </w:r>
      <w:r w:rsidRPr="00FE12C9">
        <w:rPr>
          <w:rFonts w:ascii="Times New Roman" w:hAnsi="Times New Roman" w:cs="Times New Roman"/>
          <w:sz w:val="20"/>
          <w:szCs w:val="20"/>
        </w:rPr>
        <w:t>amplified specific bands only from PI531750, 8801 and TDS1E/1D</w:t>
      </w:r>
      <w:r w:rsidRPr="00FE12C9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:rsidR="00052211" w:rsidRPr="00FE12C9" w:rsidRDefault="00052211" w:rsidP="00052211">
      <w:pPr>
        <w:rPr>
          <w:rFonts w:ascii="Times New Roman" w:hAnsi="Times New Roman" w:cs="Times New Roman"/>
          <w:sz w:val="20"/>
          <w:szCs w:val="20"/>
        </w:rPr>
      </w:pPr>
      <w:r w:rsidRPr="00FE12C9">
        <w:rPr>
          <w:rFonts w:ascii="Times New Roman" w:hAnsi="Times New Roman" w:cs="Times New Roman"/>
          <w:bCs/>
          <w:sz w:val="20"/>
          <w:szCs w:val="20"/>
        </w:rPr>
        <w:t>Type</w:t>
      </w:r>
      <w:r w:rsidR="00E625AB">
        <w:rPr>
          <w:rFonts w:ascii="Times New Roman" w:hAnsi="Times New Roman" w:cs="Times New Roman" w:hint="eastAsia"/>
          <w:bCs/>
          <w:sz w:val="20"/>
          <w:szCs w:val="20"/>
        </w:rPr>
        <w:t>s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625AB">
        <w:rPr>
          <w:rFonts w:ascii="Times New Roman" w:eastAsia="宋体" w:hAnsi="Times New Roman" w:cs="Times New Roman" w:hint="eastAsia"/>
          <w:bCs/>
          <w:sz w:val="20"/>
          <w:szCs w:val="20"/>
        </w:rPr>
        <w:t>II</w:t>
      </w:r>
      <w:r w:rsidRPr="00FE12C9">
        <w:rPr>
          <w:rFonts w:ascii="Times New Roman" w:hAnsi="Times New Roman" w:cs="Times New Roman"/>
          <w:bCs/>
          <w:sz w:val="20"/>
          <w:szCs w:val="20"/>
        </w:rPr>
        <w:t>:</w:t>
      </w:r>
      <w:r w:rsidRPr="00FE12C9">
        <w:rPr>
          <w:rFonts w:ascii="Times New Roman" w:hAnsi="Times New Roman" w:cs="Times New Roman"/>
          <w:sz w:val="20"/>
          <w:szCs w:val="20"/>
        </w:rPr>
        <w:t xml:space="preserve"> amplified specific bands only from PI531718, PI531750, 8801 and TDS1E/1D</w:t>
      </w:r>
    </w:p>
    <w:p w:rsidR="00052211" w:rsidRPr="00FE12C9" w:rsidRDefault="00052211" w:rsidP="00052211">
      <w:pPr>
        <w:rPr>
          <w:rFonts w:ascii="Times New Roman" w:hAnsi="Times New Roman" w:cs="Times New Roman"/>
          <w:sz w:val="20"/>
          <w:szCs w:val="20"/>
        </w:rPr>
      </w:pPr>
      <w:r w:rsidRPr="00FE12C9">
        <w:rPr>
          <w:rFonts w:ascii="Times New Roman" w:hAnsi="Times New Roman" w:cs="Times New Roman"/>
          <w:bCs/>
          <w:sz w:val="20"/>
          <w:szCs w:val="20"/>
        </w:rPr>
        <w:t>Type</w:t>
      </w:r>
      <w:r w:rsidR="00E625AB">
        <w:rPr>
          <w:rFonts w:ascii="Times New Roman" w:hAnsi="Times New Roman" w:cs="Times New Roman" w:hint="eastAsia"/>
          <w:bCs/>
          <w:sz w:val="20"/>
          <w:szCs w:val="20"/>
        </w:rPr>
        <w:t>s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625AB">
        <w:rPr>
          <w:rFonts w:ascii="Times New Roman" w:eastAsia="宋体" w:hAnsi="Times New Roman" w:cs="Times New Roman" w:hint="eastAsia"/>
          <w:bCs/>
          <w:sz w:val="20"/>
          <w:szCs w:val="20"/>
        </w:rPr>
        <w:t>III</w:t>
      </w:r>
      <w:r w:rsidRPr="00FE12C9">
        <w:rPr>
          <w:rFonts w:ascii="Times New Roman" w:hAnsi="Times New Roman" w:cs="Times New Roman"/>
          <w:bCs/>
          <w:sz w:val="20"/>
          <w:szCs w:val="20"/>
        </w:rPr>
        <w:t xml:space="preserve">: </w:t>
      </w:r>
      <w:r w:rsidRPr="00FE12C9">
        <w:rPr>
          <w:rFonts w:ascii="Times New Roman" w:hAnsi="Times New Roman" w:cs="Times New Roman"/>
          <w:sz w:val="20"/>
          <w:szCs w:val="20"/>
        </w:rPr>
        <w:t>amplified spe</w:t>
      </w:r>
      <w:r w:rsidR="00E625AB">
        <w:rPr>
          <w:rFonts w:ascii="Times New Roman" w:hAnsi="Times New Roman" w:cs="Times New Roman"/>
          <w:sz w:val="20"/>
          <w:szCs w:val="20"/>
        </w:rPr>
        <w:t>cific bands from PI531750, 8801</w:t>
      </w:r>
      <w:r w:rsidR="00E625AB">
        <w:rPr>
          <w:rFonts w:ascii="Times New Roman" w:hAnsi="Times New Roman" w:cs="Times New Roman" w:hint="eastAsia"/>
          <w:sz w:val="20"/>
          <w:szCs w:val="20"/>
        </w:rPr>
        <w:t xml:space="preserve">, </w:t>
      </w:r>
      <w:r w:rsidRPr="00FE12C9">
        <w:rPr>
          <w:rFonts w:ascii="Times New Roman" w:hAnsi="Times New Roman" w:cs="Times New Roman"/>
          <w:sz w:val="20"/>
          <w:szCs w:val="20"/>
        </w:rPr>
        <w:t>TDS1E/1D,</w:t>
      </w:r>
      <w:r w:rsidR="00E625AB">
        <w:rPr>
          <w:rFonts w:ascii="Times New Roman" w:hAnsi="Times New Roman" w:cs="Times New Roman" w:hint="eastAsia"/>
          <w:sz w:val="20"/>
          <w:szCs w:val="20"/>
        </w:rPr>
        <w:t xml:space="preserve"> and </w:t>
      </w:r>
      <w:r w:rsidRPr="00FE12C9">
        <w:rPr>
          <w:rFonts w:ascii="Times New Roman" w:hAnsi="Times New Roman" w:cs="Times New Roman"/>
          <w:sz w:val="20"/>
          <w:szCs w:val="20"/>
        </w:rPr>
        <w:t xml:space="preserve"> PI531718 or other substitution lines </w:t>
      </w:r>
    </w:p>
    <w:p w:rsidR="00052211" w:rsidRPr="00FE12C9" w:rsidRDefault="00E625AB" w:rsidP="00052211">
      <w:pPr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ype</w:t>
      </w:r>
      <w:r>
        <w:rPr>
          <w:rFonts w:ascii="Times New Roman" w:hAnsi="Times New Roman" w:cs="Times New Roman" w:hint="eastAsia"/>
          <w:bCs/>
          <w:sz w:val="20"/>
          <w:szCs w:val="20"/>
        </w:rPr>
        <w:t xml:space="preserve">s </w:t>
      </w:r>
      <w:r>
        <w:rPr>
          <w:rFonts w:ascii="Times New Roman" w:eastAsia="宋体" w:hAnsi="Times New Roman" w:cs="Times New Roman" w:hint="eastAsia"/>
          <w:bCs/>
          <w:sz w:val="20"/>
          <w:szCs w:val="20"/>
        </w:rPr>
        <w:t>IV</w:t>
      </w:r>
      <w:r w:rsidR="00052211" w:rsidRPr="00FE12C9">
        <w:rPr>
          <w:rFonts w:ascii="Times New Roman" w:hAnsi="Times New Roman" w:cs="Times New Roman"/>
          <w:bCs/>
          <w:sz w:val="20"/>
          <w:szCs w:val="20"/>
        </w:rPr>
        <w:t>: no specific bands</w:t>
      </w:r>
    </w:p>
    <w:p w:rsidR="00052211" w:rsidRPr="00FE12C9" w:rsidRDefault="00052211" w:rsidP="00052211">
      <w:pPr>
        <w:rPr>
          <w:rFonts w:ascii="Times New Roman" w:hAnsi="Times New Roman" w:cs="Times New Roman"/>
          <w:sz w:val="20"/>
          <w:szCs w:val="20"/>
        </w:rPr>
      </w:pPr>
      <w:r w:rsidRPr="00FE12C9">
        <w:rPr>
          <w:rFonts w:ascii="Times New Roman" w:hAnsi="Times New Roman" w:cs="Times New Roman"/>
          <w:bCs/>
          <w:sz w:val="20"/>
          <w:szCs w:val="20"/>
        </w:rPr>
        <w:t>Type</w:t>
      </w:r>
      <w:r w:rsidR="00E625AB">
        <w:rPr>
          <w:rFonts w:ascii="Times New Roman" w:hAnsi="Times New Roman" w:cs="Times New Roman" w:hint="eastAsia"/>
          <w:bCs/>
          <w:sz w:val="20"/>
          <w:szCs w:val="20"/>
        </w:rPr>
        <w:t>s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bookmarkStart w:id="0" w:name="_GoBack"/>
      <w:bookmarkEnd w:id="0"/>
      <w:r w:rsidR="00E625AB">
        <w:rPr>
          <w:rFonts w:ascii="Times New Roman" w:eastAsia="宋体" w:hAnsi="Times New Roman" w:cs="Times New Roman" w:hint="eastAsia"/>
          <w:bCs/>
          <w:sz w:val="20"/>
          <w:szCs w:val="20"/>
        </w:rPr>
        <w:t>V</w:t>
      </w:r>
      <w:r w:rsidRPr="00FE12C9">
        <w:rPr>
          <w:rFonts w:ascii="Times New Roman" w:hAnsi="Times New Roman" w:cs="Times New Roman"/>
          <w:bCs/>
          <w:sz w:val="20"/>
          <w:szCs w:val="20"/>
        </w:rPr>
        <w:t>:</w:t>
      </w:r>
      <w:r w:rsidRPr="00FE12C9">
        <w:rPr>
          <w:rFonts w:ascii="Times New Roman" w:hAnsi="Times New Roman" w:cs="Times New Roman"/>
          <w:sz w:val="20"/>
          <w:szCs w:val="20"/>
        </w:rPr>
        <w:t xml:space="preserve"> no any amplicon</w:t>
      </w:r>
    </w:p>
    <w:p w:rsidR="00EE7A10" w:rsidRPr="00052211" w:rsidRDefault="00EE7A10"/>
    <w:sectPr w:rsidR="00EE7A10" w:rsidRPr="00052211" w:rsidSect="000E56DB">
      <w:pgSz w:w="15840" w:h="12240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C4B1E" w:rsidRDefault="000C4B1E" w:rsidP="00565F86">
      <w:pPr>
        <w:spacing w:after="0" w:line="240" w:lineRule="auto"/>
      </w:pPr>
      <w:r>
        <w:separator/>
      </w:r>
    </w:p>
  </w:endnote>
  <w:endnote w:type="continuationSeparator" w:id="0">
    <w:p w:rsidR="000C4B1E" w:rsidRDefault="000C4B1E" w:rsidP="00565F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C4B1E" w:rsidRDefault="000C4B1E" w:rsidP="00565F86">
      <w:pPr>
        <w:spacing w:after="0" w:line="240" w:lineRule="auto"/>
      </w:pPr>
      <w:r>
        <w:separator/>
      </w:r>
    </w:p>
  </w:footnote>
  <w:footnote w:type="continuationSeparator" w:id="0">
    <w:p w:rsidR="000C4B1E" w:rsidRDefault="000C4B1E" w:rsidP="00565F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9DD1904"/>
    <w:multiLevelType w:val="singleLevel"/>
    <w:tmpl w:val="89DD1904"/>
    <w:lvl w:ilvl="0">
      <w:start w:val="1"/>
      <w:numFmt w:val="decimal"/>
      <w:suff w:val="nothing"/>
      <w:lvlText w:val="（%1）"/>
      <w:lvlJc w:val="left"/>
    </w:lvl>
  </w:abstractNum>
  <w:abstractNum w:abstractNumId="1">
    <w:nsid w:val="D2DE9537"/>
    <w:multiLevelType w:val="multilevel"/>
    <w:tmpl w:val="D2DE9537"/>
    <w:lvl w:ilvl="0">
      <w:start w:val="1"/>
      <w:numFmt w:val="decimal"/>
      <w:lvlText w:val="%1."/>
      <w:lvlJc w:val="left"/>
      <w:pPr>
        <w:tabs>
          <w:tab w:val="num" w:pos="312"/>
        </w:tabs>
      </w:p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">
    <w:nsid w:val="1614C749"/>
    <w:multiLevelType w:val="singleLevel"/>
    <w:tmpl w:val="1614C749"/>
    <w:lvl w:ilvl="0">
      <w:start w:val="1"/>
      <w:numFmt w:val="decimal"/>
      <w:suff w:val="nothing"/>
      <w:lvlText w:val="（%1）"/>
      <w:lvlJc w:val="left"/>
    </w:lvl>
  </w:abstractNum>
  <w:abstractNum w:abstractNumId="3">
    <w:nsid w:val="3ABA9A0F"/>
    <w:multiLevelType w:val="singleLevel"/>
    <w:tmpl w:val="3ABA9A0F"/>
    <w:lvl w:ilvl="0">
      <w:start w:val="1"/>
      <w:numFmt w:val="decimal"/>
      <w:suff w:val="nothing"/>
      <w:lvlText w:val="（%1）"/>
      <w:lvlJc w:val="left"/>
    </w:lvl>
  </w:abstractNum>
  <w:abstractNum w:abstractNumId="4">
    <w:nsid w:val="50A7604D"/>
    <w:multiLevelType w:val="singleLevel"/>
    <w:tmpl w:val="50A7604D"/>
    <w:lvl w:ilvl="0">
      <w:start w:val="7"/>
      <w:numFmt w:val="decimal"/>
      <w:suff w:val="nothing"/>
      <w:lvlText w:val="（%1）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NDc3NjcwNTQzNjU2NDJR0lEKTi0uzszPAykwrAUArxjeZCwAAAA="/>
  </w:docVars>
  <w:rsids>
    <w:rsidRoot w:val="008C3F65"/>
    <w:rsid w:val="00035245"/>
    <w:rsid w:val="0004200B"/>
    <w:rsid w:val="00052211"/>
    <w:rsid w:val="000B00FA"/>
    <w:rsid w:val="000C4B1E"/>
    <w:rsid w:val="000E56DB"/>
    <w:rsid w:val="00182418"/>
    <w:rsid w:val="001834EF"/>
    <w:rsid w:val="0018567C"/>
    <w:rsid w:val="00187264"/>
    <w:rsid w:val="00222E9D"/>
    <w:rsid w:val="00242386"/>
    <w:rsid w:val="00250D0A"/>
    <w:rsid w:val="00255C42"/>
    <w:rsid w:val="002C4466"/>
    <w:rsid w:val="00306CB5"/>
    <w:rsid w:val="00313F38"/>
    <w:rsid w:val="00375915"/>
    <w:rsid w:val="003F2565"/>
    <w:rsid w:val="003F651A"/>
    <w:rsid w:val="004251A0"/>
    <w:rsid w:val="004E239A"/>
    <w:rsid w:val="00565F86"/>
    <w:rsid w:val="005A1C57"/>
    <w:rsid w:val="00680004"/>
    <w:rsid w:val="00736A41"/>
    <w:rsid w:val="00766FF5"/>
    <w:rsid w:val="007A775A"/>
    <w:rsid w:val="007B247B"/>
    <w:rsid w:val="00805130"/>
    <w:rsid w:val="008471BE"/>
    <w:rsid w:val="008C3F65"/>
    <w:rsid w:val="008E4E38"/>
    <w:rsid w:val="00963AE8"/>
    <w:rsid w:val="00A775D7"/>
    <w:rsid w:val="00B1513B"/>
    <w:rsid w:val="00B80F6D"/>
    <w:rsid w:val="00BB68B6"/>
    <w:rsid w:val="00BC3FE3"/>
    <w:rsid w:val="00C46051"/>
    <w:rsid w:val="00C5322E"/>
    <w:rsid w:val="00DE2AAD"/>
    <w:rsid w:val="00DE680A"/>
    <w:rsid w:val="00E625AB"/>
    <w:rsid w:val="00EA3F48"/>
    <w:rsid w:val="00EE7A10"/>
    <w:rsid w:val="00F54487"/>
    <w:rsid w:val="00F54AAC"/>
    <w:rsid w:val="00F92636"/>
    <w:rsid w:val="00FD44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FollowedHyperlink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semiHidden="0" w:unhideWhenUsed="0"/>
    <w:lsdException w:name="Table Web 3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2565"/>
  </w:style>
  <w:style w:type="paragraph" w:styleId="1">
    <w:name w:val="heading 1"/>
    <w:basedOn w:val="a"/>
    <w:next w:val="a"/>
    <w:link w:val="1Char"/>
    <w:qFormat/>
    <w:rsid w:val="00EE7A10"/>
    <w:pPr>
      <w:keepNext/>
      <w:widowControl w:val="0"/>
      <w:spacing w:after="60" w:line="240" w:lineRule="auto"/>
      <w:jc w:val="both"/>
      <w:outlineLvl w:val="0"/>
    </w:pPr>
    <w:rPr>
      <w:rFonts w:ascii="Cambria" w:eastAsia="宋体" w:hAnsi="Cambria" w:cs="Times New Roman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C3F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basedOn w:val="a0"/>
    <w:link w:val="1"/>
    <w:rsid w:val="00EE7A10"/>
    <w:rPr>
      <w:rFonts w:ascii="Cambria" w:eastAsia="宋体" w:hAnsi="Cambria" w:cs="Times New Roman"/>
      <w:b/>
      <w:bCs/>
      <w:kern w:val="32"/>
      <w:sz w:val="32"/>
      <w:szCs w:val="32"/>
    </w:rPr>
  </w:style>
  <w:style w:type="character" w:styleId="a4">
    <w:name w:val="FollowedHyperlink"/>
    <w:qFormat/>
    <w:rsid w:val="00EE7A10"/>
    <w:rPr>
      <w:color w:val="800080"/>
      <w:u w:val="none"/>
    </w:rPr>
  </w:style>
  <w:style w:type="character" w:styleId="a5">
    <w:name w:val="Emphasis"/>
    <w:basedOn w:val="a0"/>
    <w:uiPriority w:val="20"/>
    <w:qFormat/>
    <w:rsid w:val="00EE7A10"/>
    <w:rPr>
      <w:i/>
    </w:rPr>
  </w:style>
  <w:style w:type="character" w:styleId="a6">
    <w:name w:val="Hyperlink"/>
    <w:basedOn w:val="a0"/>
    <w:uiPriority w:val="99"/>
    <w:unhideWhenUsed/>
    <w:rsid w:val="00EE7A10"/>
    <w:rPr>
      <w:color w:val="0000FF"/>
      <w:u w:val="single"/>
    </w:rPr>
  </w:style>
  <w:style w:type="character" w:customStyle="1" w:styleId="Char">
    <w:name w:val="页脚 Char"/>
    <w:basedOn w:val="a0"/>
    <w:link w:val="a7"/>
    <w:uiPriority w:val="99"/>
    <w:rsid w:val="00EE7A10"/>
    <w:rPr>
      <w:sz w:val="18"/>
      <w:szCs w:val="18"/>
    </w:rPr>
  </w:style>
  <w:style w:type="character" w:customStyle="1" w:styleId="Char0">
    <w:name w:val="页眉 Char"/>
    <w:basedOn w:val="a0"/>
    <w:link w:val="a8"/>
    <w:uiPriority w:val="99"/>
    <w:rsid w:val="00EE7A10"/>
    <w:rPr>
      <w:sz w:val="18"/>
      <w:szCs w:val="18"/>
    </w:rPr>
  </w:style>
  <w:style w:type="character" w:customStyle="1" w:styleId="15">
    <w:name w:val="15"/>
    <w:basedOn w:val="a0"/>
    <w:qFormat/>
    <w:rsid w:val="00EE7A10"/>
    <w:rPr>
      <w:rFonts w:ascii="Times New Roman" w:hAnsi="Times New Roman" w:cs="Times New Roman" w:hint="default"/>
      <w:vertAlign w:val="superscript"/>
    </w:rPr>
  </w:style>
  <w:style w:type="paragraph" w:styleId="a9">
    <w:name w:val="Normal (Web)"/>
    <w:basedOn w:val="a"/>
    <w:uiPriority w:val="99"/>
    <w:unhideWhenUsed/>
    <w:qFormat/>
    <w:rsid w:val="00EE7A10"/>
    <w:pPr>
      <w:widowControl w:val="0"/>
      <w:spacing w:before="100" w:beforeAutospacing="1" w:after="100" w:afterAutospacing="1" w:line="240" w:lineRule="auto"/>
      <w:jc w:val="both"/>
    </w:pPr>
    <w:rPr>
      <w:rFonts w:ascii="宋体" w:eastAsia="宋体" w:hAnsi="宋体" w:cs="宋体"/>
      <w:kern w:val="2"/>
      <w:sz w:val="24"/>
      <w:szCs w:val="24"/>
    </w:rPr>
  </w:style>
  <w:style w:type="paragraph" w:styleId="a8">
    <w:name w:val="header"/>
    <w:basedOn w:val="a"/>
    <w:link w:val="Char0"/>
    <w:uiPriority w:val="99"/>
    <w:unhideWhenUsed/>
    <w:rsid w:val="00EE7A10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sz w:val="18"/>
      <w:szCs w:val="18"/>
    </w:rPr>
  </w:style>
  <w:style w:type="character" w:customStyle="1" w:styleId="HeaderChar1">
    <w:name w:val="Header Char1"/>
    <w:basedOn w:val="a0"/>
    <w:uiPriority w:val="99"/>
    <w:semiHidden/>
    <w:rsid w:val="00EE7A10"/>
  </w:style>
  <w:style w:type="paragraph" w:styleId="a7">
    <w:name w:val="footer"/>
    <w:basedOn w:val="a"/>
    <w:link w:val="Char"/>
    <w:uiPriority w:val="99"/>
    <w:unhideWhenUsed/>
    <w:rsid w:val="00EE7A10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sz w:val="18"/>
      <w:szCs w:val="18"/>
    </w:rPr>
  </w:style>
  <w:style w:type="character" w:customStyle="1" w:styleId="FooterChar1">
    <w:name w:val="Footer Char1"/>
    <w:basedOn w:val="a0"/>
    <w:uiPriority w:val="99"/>
    <w:semiHidden/>
    <w:rsid w:val="00EE7A10"/>
  </w:style>
  <w:style w:type="paragraph" w:styleId="aa">
    <w:name w:val="List Paragraph"/>
    <w:basedOn w:val="a"/>
    <w:uiPriority w:val="34"/>
    <w:qFormat/>
    <w:rsid w:val="00EE7A10"/>
    <w:pPr>
      <w:widowControl w:val="0"/>
      <w:spacing w:after="0" w:line="240" w:lineRule="auto"/>
      <w:ind w:firstLineChars="200" w:firstLine="420"/>
      <w:jc w:val="both"/>
    </w:pPr>
    <w:rPr>
      <w:rFonts w:ascii="Calibri" w:eastAsia="宋体" w:hAnsi="Calibri" w:cs="Times New Roman"/>
      <w:kern w:val="2"/>
      <w:sz w:val="21"/>
      <w:szCs w:val="24"/>
    </w:rPr>
  </w:style>
  <w:style w:type="paragraph" w:customStyle="1" w:styleId="WPSOffice2">
    <w:name w:val="WPSOffice手动目录 2"/>
    <w:rsid w:val="00EE7A10"/>
    <w:pPr>
      <w:spacing w:after="0" w:line="240" w:lineRule="auto"/>
      <w:ind w:leftChars="200" w:left="200"/>
    </w:pPr>
    <w:rPr>
      <w:rFonts w:ascii="Times New Roman" w:eastAsia="宋体" w:hAnsi="Times New Roman" w:cs="Times New Roman"/>
      <w:sz w:val="20"/>
      <w:szCs w:val="20"/>
    </w:rPr>
  </w:style>
  <w:style w:type="paragraph" w:customStyle="1" w:styleId="WPSOffice3">
    <w:name w:val="WPSOffice手动目录 3"/>
    <w:rsid w:val="00EE7A10"/>
    <w:pPr>
      <w:spacing w:after="0" w:line="240" w:lineRule="auto"/>
      <w:ind w:leftChars="400" w:left="400"/>
    </w:pPr>
    <w:rPr>
      <w:rFonts w:ascii="Times New Roman" w:eastAsia="宋体" w:hAnsi="Times New Roman" w:cs="Times New Roman"/>
      <w:sz w:val="20"/>
      <w:szCs w:val="20"/>
    </w:rPr>
  </w:style>
  <w:style w:type="paragraph" w:customStyle="1" w:styleId="EndNoteBibliography">
    <w:name w:val="EndNote Bibliography"/>
    <w:rsid w:val="00EE7A10"/>
    <w:pPr>
      <w:pBdr>
        <w:top w:val="none" w:sz="8" w:space="0" w:color="auto"/>
        <w:left w:val="none" w:sz="8" w:space="0" w:color="auto"/>
        <w:bottom w:val="none" w:sz="8" w:space="0" w:color="auto"/>
        <w:right w:val="none" w:sz="8" w:space="0" w:color="auto"/>
        <w:between w:val="none" w:sz="8" w:space="0" w:color="auto"/>
      </w:pBdr>
      <w:spacing w:after="0" w:line="240" w:lineRule="auto"/>
      <w:jc w:val="both"/>
    </w:pPr>
    <w:rPr>
      <w:rFonts w:ascii="Calibri" w:eastAsia="宋体" w:hAnsi="Calibri" w:cs="Times New Roman"/>
      <w:kern w:val="2"/>
      <w:sz w:val="20"/>
      <w:szCs w:val="24"/>
    </w:rPr>
  </w:style>
  <w:style w:type="paragraph" w:customStyle="1" w:styleId="WPSOffice1">
    <w:name w:val="WPSOffice手动目录 1"/>
    <w:rsid w:val="00EE7A10"/>
    <w:pPr>
      <w:spacing w:after="0" w:line="240" w:lineRule="auto"/>
    </w:pPr>
    <w:rPr>
      <w:rFonts w:ascii="Times New Roman" w:eastAsia="宋体" w:hAnsi="Times New Roman" w:cs="Times New Roman"/>
      <w:sz w:val="20"/>
      <w:szCs w:val="20"/>
    </w:rPr>
  </w:style>
  <w:style w:type="paragraph" w:customStyle="1" w:styleId="EndNoteBibliographyTitle">
    <w:name w:val="EndNote Bibliography Title"/>
    <w:rsid w:val="00EE7A10"/>
    <w:pPr>
      <w:pBdr>
        <w:top w:val="none" w:sz="8" w:space="0" w:color="auto"/>
        <w:left w:val="none" w:sz="8" w:space="0" w:color="auto"/>
        <w:bottom w:val="none" w:sz="8" w:space="0" w:color="auto"/>
        <w:right w:val="none" w:sz="8" w:space="0" w:color="auto"/>
        <w:between w:val="none" w:sz="8" w:space="0" w:color="auto"/>
      </w:pBdr>
      <w:spacing w:after="0" w:line="240" w:lineRule="auto"/>
      <w:jc w:val="center"/>
    </w:pPr>
    <w:rPr>
      <w:rFonts w:ascii="Calibri" w:eastAsia="宋体" w:hAnsi="Calibri" w:cs="Times New Roman"/>
      <w:kern w:val="2"/>
      <w:sz w:val="20"/>
      <w:szCs w:val="24"/>
    </w:rPr>
  </w:style>
  <w:style w:type="table" w:customStyle="1" w:styleId="10">
    <w:name w:val="浅色底纹1"/>
    <w:basedOn w:val="a1"/>
    <w:uiPriority w:val="60"/>
    <w:qFormat/>
    <w:rsid w:val="00EE7A10"/>
    <w:pPr>
      <w:spacing w:after="0" w:line="240" w:lineRule="auto"/>
    </w:pPr>
    <w:rPr>
      <w:rFonts w:ascii="Calibri" w:eastAsia="宋体" w:hAnsi="Calibri" w:cs="Times New Roman"/>
      <w:color w:val="000000"/>
      <w:sz w:val="20"/>
      <w:szCs w:val="20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single" w:sz="8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single" w:sz="8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FBF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FBFB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5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0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2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9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1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3131C9-3487-4D2E-9BA9-74D5969AA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760</Words>
  <Characters>15732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yan LI</dc:creator>
  <cp:lastModifiedBy>Administrator</cp:lastModifiedBy>
  <cp:revision>14</cp:revision>
  <dcterms:created xsi:type="dcterms:W3CDTF">2019-03-23T17:23:00Z</dcterms:created>
  <dcterms:modified xsi:type="dcterms:W3CDTF">2019-07-13T09:51:00Z</dcterms:modified>
</cp:coreProperties>
</file>